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8651D3" w14:textId="7CE59DFD" w:rsidR="006F2B8F" w:rsidRDefault="006F2B8F">
      <w:pPr>
        <w:spacing w:after="200"/>
        <w:rPr>
          <w:b/>
          <w:u w:val="single"/>
        </w:rPr>
      </w:pPr>
      <w:r>
        <w:rPr>
          <w:b/>
          <w:u w:val="single"/>
        </w:rPr>
        <w:t>Microneedling.</w:t>
      </w:r>
      <w:r w:rsidR="00E201DD">
        <w:rPr>
          <w:b/>
          <w:u w:val="single"/>
        </w:rPr>
        <w:t>servicepage.truthbeauty</w:t>
      </w:r>
      <w:r w:rsidR="00292102">
        <w:rPr>
          <w:b/>
          <w:u w:val="single"/>
        </w:rPr>
        <w:t>.t</w:t>
      </w:r>
      <w:r w:rsidR="00E201DD">
        <w:rPr>
          <w:b/>
          <w:u w:val="single"/>
        </w:rPr>
        <w:t>1</w:t>
      </w:r>
    </w:p>
    <w:p w14:paraId="00000001" w14:textId="77777777" w:rsidR="009F2238" w:rsidRDefault="00F14D3D">
      <w:pPr>
        <w:spacing w:after="200"/>
        <w:rPr>
          <w:b/>
          <w:u w:val="single"/>
        </w:rPr>
      </w:pPr>
      <w:r>
        <w:rPr>
          <w:b/>
          <w:u w:val="single"/>
        </w:rPr>
        <w:t>Article 1</w:t>
      </w:r>
    </w:p>
    <w:p w14:paraId="00000002" w14:textId="06E22A9C" w:rsidR="009F2238" w:rsidRDefault="00F14D3D">
      <w:pPr>
        <w:spacing w:after="200"/>
      </w:pPr>
      <w:r>
        <w:rPr>
          <w:b/>
        </w:rPr>
        <w:t xml:space="preserve">Keyword: </w:t>
      </w:r>
      <w:r>
        <w:t>Microneedling</w:t>
      </w:r>
      <w:r>
        <w:t xml:space="preserve"> </w:t>
      </w:r>
    </w:p>
    <w:p w14:paraId="00000003" w14:textId="212986DE" w:rsidR="009F2238" w:rsidRDefault="00F14D3D">
      <w:pPr>
        <w:spacing w:after="200"/>
      </w:pPr>
      <w:r>
        <w:rPr>
          <w:b/>
        </w:rPr>
        <w:t xml:space="preserve">Meta: </w:t>
      </w:r>
      <w:r>
        <w:t>Learn more about Microneedling, a gentler form of skin ablation that does not</w:t>
      </w:r>
      <w:r>
        <w:t xml:space="preserve"> use chemicals or lasers. </w:t>
      </w:r>
    </w:p>
    <w:p w14:paraId="2DBED85B" w14:textId="77777777" w:rsidR="00E201DD" w:rsidRDefault="00E201DD" w:rsidP="00E201DD">
      <w:pPr>
        <w:spacing w:after="200"/>
      </w:pPr>
      <w:r>
        <w:t>/Microneedling-Roslyn-heights</w:t>
      </w:r>
    </w:p>
    <w:p w14:paraId="0D7EE7F0" w14:textId="77777777" w:rsidR="00E201DD" w:rsidRDefault="00E201DD" w:rsidP="00E201DD">
      <w:pPr>
        <w:spacing w:after="200"/>
        <w:rPr>
          <w:b/>
        </w:rPr>
      </w:pPr>
      <w:r>
        <w:rPr>
          <w:b/>
        </w:rPr>
        <w:t>Radio Frequency Microneedling |</w:t>
      </w:r>
      <w:r w:rsidRPr="00D450D8">
        <w:rPr>
          <w:b/>
        </w:rPr>
        <w:t xml:space="preserve"> </w:t>
      </w:r>
      <w:r>
        <w:rPr>
          <w:b/>
        </w:rPr>
        <w:t>Natural Skin Renewal in Staten Island</w:t>
      </w:r>
    </w:p>
    <w:p w14:paraId="00000005" w14:textId="0ECCD7EC" w:rsidR="009F2238" w:rsidRDefault="00F14D3D">
      <w:pPr>
        <w:spacing w:after="200"/>
      </w:pPr>
      <w:r>
        <w:t>Microneedling is a leading non-</w:t>
      </w:r>
      <w:r w:rsidR="00E201DD">
        <w:t>surgical procedure that helps</w:t>
      </w:r>
      <w:r>
        <w:t xml:space="preserve"> naturally refresh and repair skin. Also called Collagen Induction Therapy, this procedure utilizes the body’s natural healing defenses to trigger increased collagen production.¹ This breakthro</w:t>
      </w:r>
      <w:r>
        <w:t>ugh treatment reduces the appearance of wrinkles and lines, acne scars and stretch marks,</w:t>
      </w:r>
      <w:r w:rsidR="00E201DD">
        <w:t xml:space="preserve"> and</w:t>
      </w:r>
      <w:r>
        <w:t xml:space="preserve"> enlarged pores</w:t>
      </w:r>
      <w:r w:rsidR="00E201DD">
        <w:t xml:space="preserve"> It</w:t>
      </w:r>
      <w:r>
        <w:t xml:space="preserve"> can help even out the skin’s texture and tone, making skin appear tighter and firmer.</w:t>
      </w:r>
      <w:r w:rsidR="00E201DD">
        <w:rPr>
          <w:rFonts w:ascii="Calibri" w:hAnsi="Calibri" w:cs="Calibri"/>
        </w:rPr>
        <w:t>¹</w:t>
      </w:r>
    </w:p>
    <w:p w14:paraId="00000006" w14:textId="7C764D71" w:rsidR="009F2238" w:rsidRDefault="00F14D3D">
      <w:pPr>
        <w:spacing w:after="200"/>
      </w:pPr>
      <w:r>
        <w:t>Microneedling is FDA-approved and sessions are nearly pain-f</w:t>
      </w:r>
      <w:r>
        <w:t>ree and can be done in 15 minutes. There is very little downtime so patients can resume their daily routine quickly. Unlike other</w:t>
      </w:r>
      <w:r>
        <w:t xml:space="preserve"> skin revitalizing treatments, Microneedling</w:t>
      </w:r>
      <w:r>
        <w:t xml:space="preserve"> is safe for every skin type.* </w:t>
      </w:r>
    </w:p>
    <w:p w14:paraId="00000007" w14:textId="65B15C0F" w:rsidR="009F2238" w:rsidRDefault="00F14D3D">
      <w:pPr>
        <w:spacing w:after="200"/>
      </w:pPr>
      <w:r>
        <w:t>If you have</w:t>
      </w:r>
      <w:r>
        <w:t xml:space="preserve"> been searching for a way to refresh </w:t>
      </w:r>
      <w:r>
        <w:t>and rejuvena</w:t>
      </w:r>
      <w:r w:rsidR="00E201DD">
        <w:t>te the appearance of your skin without surgery or downtime, Microneedling may be right for you. Find out by</w:t>
      </w:r>
      <w:r>
        <w:t xml:space="preserve"> book</w:t>
      </w:r>
      <w:r w:rsidR="00E201DD">
        <w:t xml:space="preserve">ing a free consultation at </w:t>
      </w:r>
      <w:r w:rsidR="00707909">
        <w:rPr>
          <w:rFonts w:eastAsia="Times New Roman"/>
          <w:color w:val="000000"/>
        </w:rPr>
        <w:t>Truth &amp; Beauty Spa</w:t>
      </w:r>
      <w:r>
        <w:t>, a pre</w:t>
      </w:r>
      <w:r w:rsidR="00E201DD">
        <w:t xml:space="preserve">mier Microneedling provider in </w:t>
      </w:r>
      <w:r w:rsidR="00707909">
        <w:t>Staten Island</w:t>
      </w:r>
      <w:r w:rsidR="00E201DD">
        <w:t xml:space="preserve">. Reach out online or call </w:t>
      </w:r>
      <w:r w:rsidR="00E201DD" w:rsidRPr="00A91AC2">
        <w:t>819-162-2398.</w:t>
      </w:r>
    </w:p>
    <w:p w14:paraId="00000008" w14:textId="77777777" w:rsidR="009F2238" w:rsidRDefault="00F14D3D">
      <w:pPr>
        <w:spacing w:after="200"/>
        <w:rPr>
          <w:b/>
        </w:rPr>
      </w:pPr>
      <w:r>
        <w:rPr>
          <w:b/>
        </w:rPr>
        <w:t>The Benefits of Microneedling</w:t>
      </w:r>
    </w:p>
    <w:p w14:paraId="00000009" w14:textId="77777777" w:rsidR="009F2238" w:rsidRDefault="00F14D3D">
      <w:pPr>
        <w:numPr>
          <w:ilvl w:val="0"/>
          <w:numId w:val="1"/>
        </w:numPr>
      </w:pPr>
      <w:r>
        <w:t>Triggers natural skin renewal and rejuvenation process</w:t>
      </w:r>
    </w:p>
    <w:p w14:paraId="0000000A" w14:textId="77777777" w:rsidR="009F2238" w:rsidRDefault="00F14D3D">
      <w:pPr>
        <w:numPr>
          <w:ilvl w:val="0"/>
          <w:numId w:val="1"/>
        </w:numPr>
      </w:pPr>
      <w:r>
        <w:t>Increases production of collagen</w:t>
      </w:r>
      <w:r>
        <w:t xml:space="preserve"> and renews cells</w:t>
      </w:r>
    </w:p>
    <w:p w14:paraId="0000000B" w14:textId="77777777" w:rsidR="009F2238" w:rsidRDefault="00F14D3D">
      <w:pPr>
        <w:numPr>
          <w:ilvl w:val="0"/>
          <w:numId w:val="1"/>
        </w:numPr>
      </w:pPr>
      <w:r>
        <w:t>FDA-approved and clinically tested for efficacy and safety¹</w:t>
      </w:r>
    </w:p>
    <w:p w14:paraId="0000000C" w14:textId="77777777" w:rsidR="009F2238" w:rsidRDefault="00F14D3D">
      <w:pPr>
        <w:numPr>
          <w:ilvl w:val="0"/>
          <w:numId w:val="1"/>
        </w:numPr>
      </w:pPr>
      <w:r>
        <w:t xml:space="preserve">Safe for all types of skin* </w:t>
      </w:r>
    </w:p>
    <w:p w14:paraId="0000000D" w14:textId="77777777" w:rsidR="009F2238" w:rsidRDefault="00F14D3D">
      <w:pPr>
        <w:numPr>
          <w:ilvl w:val="0"/>
          <w:numId w:val="1"/>
        </w:numPr>
      </w:pPr>
      <w:r>
        <w:t>Skin resurfacing that doesn’t use chemicals or lasers</w:t>
      </w:r>
    </w:p>
    <w:p w14:paraId="0000000E" w14:textId="77777777" w:rsidR="009F2238" w:rsidRDefault="00F14D3D">
      <w:pPr>
        <w:numPr>
          <w:ilvl w:val="0"/>
          <w:numId w:val="1"/>
        </w:numPr>
      </w:pPr>
      <w:r>
        <w:t xml:space="preserve">Helps repair pigmentation issues and sun damage </w:t>
      </w:r>
    </w:p>
    <w:p w14:paraId="0000000F" w14:textId="77777777" w:rsidR="009F2238" w:rsidRDefault="00F14D3D">
      <w:pPr>
        <w:numPr>
          <w:ilvl w:val="0"/>
          <w:numId w:val="1"/>
        </w:numPr>
      </w:pPr>
      <w:r>
        <w:t>Works concurrently with topical serums and cre</w:t>
      </w:r>
      <w:r>
        <w:t xml:space="preserve">ams </w:t>
      </w:r>
    </w:p>
    <w:p w14:paraId="00000010" w14:textId="77777777" w:rsidR="009F2238" w:rsidRDefault="00F14D3D">
      <w:pPr>
        <w:numPr>
          <w:ilvl w:val="0"/>
          <w:numId w:val="1"/>
        </w:numPr>
      </w:pPr>
      <w:r>
        <w:t>Has immediate and long-term results</w:t>
      </w:r>
    </w:p>
    <w:p w14:paraId="00000011" w14:textId="77777777" w:rsidR="009F2238" w:rsidRDefault="00F14D3D">
      <w:pPr>
        <w:numPr>
          <w:ilvl w:val="0"/>
          <w:numId w:val="1"/>
        </w:numPr>
      </w:pPr>
      <w:r>
        <w:t xml:space="preserve">Non-surgical alternative for a facelift </w:t>
      </w:r>
    </w:p>
    <w:p w14:paraId="00000012" w14:textId="77777777" w:rsidR="009F2238" w:rsidRDefault="00F14D3D">
      <w:pPr>
        <w:numPr>
          <w:ilvl w:val="0"/>
          <w:numId w:val="1"/>
        </w:numPr>
      </w:pPr>
      <w:r>
        <w:t>No surgery &amp; minimal downtime</w:t>
      </w:r>
    </w:p>
    <w:p w14:paraId="4A939083" w14:textId="77777777" w:rsidR="00E201DD" w:rsidRDefault="00E201DD">
      <w:pPr>
        <w:spacing w:after="200"/>
      </w:pPr>
    </w:p>
    <w:p w14:paraId="00000014" w14:textId="77777777" w:rsidR="009F2238" w:rsidRDefault="00F14D3D">
      <w:pPr>
        <w:spacing w:after="200"/>
        <w:rPr>
          <w:b/>
        </w:rPr>
      </w:pPr>
      <w:r>
        <w:rPr>
          <w:b/>
        </w:rPr>
        <w:t xml:space="preserve">Microneedling Before and After* </w:t>
      </w:r>
    </w:p>
    <w:p w14:paraId="00000015" w14:textId="0DEED3FD" w:rsidR="009F2238" w:rsidRDefault="00E201DD">
      <w:pPr>
        <w:spacing w:after="200"/>
      </w:pPr>
      <w:r>
        <w:t xml:space="preserve">Microneedling </w:t>
      </w:r>
      <w:r w:rsidR="00F14D3D">
        <w:t xml:space="preserve">Before and after </w:t>
      </w:r>
      <w:r>
        <w:t>images</w:t>
      </w:r>
      <w:r w:rsidR="00F14D3D">
        <w:t xml:space="preserve"> show the pronounced improvement in</w:t>
      </w:r>
      <w:r w:rsidR="00F14D3D">
        <w:t xml:space="preserve"> the appearance of skin after the treatment. Individual results can vary</w:t>
      </w:r>
      <w:r>
        <w:t>.* However</w:t>
      </w:r>
      <w:r w:rsidR="00F14D3D">
        <w:t>, the following before and after i</w:t>
      </w:r>
      <w:r>
        <w:t xml:space="preserve">mages show actual patients who received </w:t>
      </w:r>
      <w:r w:rsidR="00F14D3D">
        <w:t xml:space="preserve">treatments from a reputable and knowledgeable provider. </w:t>
      </w:r>
    </w:p>
    <w:p w14:paraId="00000016" w14:textId="77777777" w:rsidR="009F2238" w:rsidRDefault="00F14D3D">
      <w:pPr>
        <w:spacing w:after="200"/>
        <w:rPr>
          <w:b/>
        </w:rPr>
      </w:pPr>
      <w:r>
        <w:rPr>
          <w:b/>
        </w:rPr>
        <w:lastRenderedPageBreak/>
        <w:t>How Does Mi</w:t>
      </w:r>
      <w:r>
        <w:rPr>
          <w:b/>
        </w:rPr>
        <w:t xml:space="preserve">croneedling Work? </w:t>
      </w:r>
    </w:p>
    <w:p w14:paraId="00000017" w14:textId="190E1AE2" w:rsidR="009F2238" w:rsidRDefault="00F14D3D">
      <w:pPr>
        <w:shd w:val="clear" w:color="auto" w:fill="FFFFFF"/>
        <w:spacing w:line="240" w:lineRule="auto"/>
      </w:pPr>
      <w:r>
        <w:t xml:space="preserve">As its name implies, </w:t>
      </w:r>
      <w:r w:rsidR="00E201DD">
        <w:t>Microneedling uses</w:t>
      </w:r>
      <w:r>
        <w:t xml:space="preserve"> surgical-grade needles </w:t>
      </w:r>
      <w:r w:rsidR="00E201DD">
        <w:t xml:space="preserve">to </w:t>
      </w:r>
      <w:r>
        <w:t>create micro-wounds on the skin’s surface. These injuries are superficial</w:t>
      </w:r>
      <w:r w:rsidR="00707909">
        <w:t>. H</w:t>
      </w:r>
      <w:r>
        <w:t>owever</w:t>
      </w:r>
      <w:r w:rsidR="00707909">
        <w:t>,</w:t>
      </w:r>
      <w:r>
        <w:t xml:space="preserve"> they still trigger the body’s natural healing processes</w:t>
      </w:r>
      <w:r w:rsidR="00E201DD">
        <w:t xml:space="preserve">. </w:t>
      </w:r>
      <w:r>
        <w:t>This results in</w:t>
      </w:r>
      <w:r w:rsidR="00E201DD">
        <w:t xml:space="preserve"> i</w:t>
      </w:r>
      <w:r>
        <w:t>ncreased levels</w:t>
      </w:r>
      <w:bookmarkStart w:id="0" w:name="_GoBack"/>
      <w:bookmarkEnd w:id="0"/>
      <w:r w:rsidR="00E201DD">
        <w:t xml:space="preserve"> of</w:t>
      </w:r>
      <w:r>
        <w:t xml:space="preserve"> elastin and co</w:t>
      </w:r>
      <w:r w:rsidR="00E201DD">
        <w:t>llagen. Microneedling also triggers cellular turnover</w:t>
      </w:r>
      <w:r>
        <w:t>.</w:t>
      </w:r>
      <w:r w:rsidR="00E201DD">
        <w:t xml:space="preserve"> This resurfaces the skin with younger, healthier skin cells.</w:t>
      </w:r>
      <w:r>
        <w:t xml:space="preserve"> These skin-healing agents help skin have a more radiant, healthy-looking appearance. </w:t>
      </w:r>
    </w:p>
    <w:p w14:paraId="00000018" w14:textId="77777777" w:rsidR="009F2238" w:rsidRDefault="009F2238">
      <w:pPr>
        <w:shd w:val="clear" w:color="auto" w:fill="FFFFFF"/>
        <w:spacing w:line="240" w:lineRule="auto"/>
      </w:pPr>
    </w:p>
    <w:p w14:paraId="00000019" w14:textId="33C2F2E8" w:rsidR="009F2238" w:rsidRDefault="00F14D3D">
      <w:pPr>
        <w:shd w:val="clear" w:color="auto" w:fill="FFFFFF"/>
        <w:spacing w:line="240" w:lineRule="auto"/>
      </w:pPr>
      <w:r>
        <w:t xml:space="preserve">There are two types of Microneedling offered at </w:t>
      </w:r>
      <w:r w:rsidR="00707909">
        <w:t>Truth &amp; Beauty Spa</w:t>
      </w:r>
      <w:r>
        <w:t xml:space="preserve">: </w:t>
      </w:r>
    </w:p>
    <w:p w14:paraId="0000001A" w14:textId="77777777" w:rsidR="009F2238" w:rsidRDefault="009F2238">
      <w:pPr>
        <w:shd w:val="clear" w:color="auto" w:fill="FFFFFF"/>
        <w:spacing w:line="240" w:lineRule="auto"/>
      </w:pPr>
    </w:p>
    <w:p w14:paraId="0000001B" w14:textId="1C2C25E6" w:rsidR="009F2238" w:rsidRDefault="00F14D3D">
      <w:pPr>
        <w:numPr>
          <w:ilvl w:val="0"/>
          <w:numId w:val="2"/>
        </w:numPr>
        <w:shd w:val="clear" w:color="auto" w:fill="FFFFFF"/>
        <w:spacing w:line="240" w:lineRule="auto"/>
      </w:pPr>
      <w:r>
        <w:t>A Licensed Medical Aesthetician (LME) will use a topical cream to numb the treatment area and then use a manual Microneedling</w:t>
      </w:r>
      <w:r>
        <w:t xml:space="preserve"> roller.</w:t>
      </w:r>
    </w:p>
    <w:p w14:paraId="0000001C" w14:textId="77777777" w:rsidR="009F2238" w:rsidRDefault="009F2238">
      <w:pPr>
        <w:shd w:val="clear" w:color="auto" w:fill="FFFFFF"/>
        <w:spacing w:line="240" w:lineRule="auto"/>
        <w:ind w:left="720"/>
      </w:pPr>
    </w:p>
    <w:p w14:paraId="23E42FD0" w14:textId="505844DE" w:rsidR="00707909" w:rsidRDefault="00707909">
      <w:pPr>
        <w:numPr>
          <w:ilvl w:val="0"/>
          <w:numId w:val="2"/>
        </w:numPr>
        <w:shd w:val="clear" w:color="auto" w:fill="FFFFFF"/>
        <w:spacing w:line="240" w:lineRule="auto"/>
      </w:pPr>
      <w:r>
        <w:t xml:space="preserve">Dr. Thomas Romo, </w:t>
      </w:r>
      <w:r w:rsidR="00F14D3D">
        <w:t>A plastic surgeon uses radio frequency Microneedling</w:t>
      </w:r>
      <w:r w:rsidR="00F14D3D">
        <w:t xml:space="preserve"> with </w:t>
      </w:r>
      <w:r>
        <w:t xml:space="preserve">the </w:t>
      </w:r>
      <w:r w:rsidR="00F14D3D">
        <w:t>Morpheous</w:t>
      </w:r>
      <w:r>
        <w:t xml:space="preserve"> RF system</w:t>
      </w:r>
      <w:r w:rsidR="00F14D3D">
        <w:t xml:space="preserve">. </w:t>
      </w:r>
    </w:p>
    <w:p w14:paraId="33F9CF89" w14:textId="77777777" w:rsidR="00707909" w:rsidRDefault="00707909" w:rsidP="00707909">
      <w:pPr>
        <w:pStyle w:val="ListParagraph"/>
      </w:pPr>
    </w:p>
    <w:p w14:paraId="0000001D" w14:textId="040AF8DC" w:rsidR="009F2238" w:rsidRDefault="00F14D3D" w:rsidP="00707909">
      <w:pPr>
        <w:shd w:val="clear" w:color="auto" w:fill="FFFFFF"/>
        <w:spacing w:line="240" w:lineRule="auto"/>
      </w:pPr>
      <w:r>
        <w:t>Regardless of the procedure chosen, the treatments h</w:t>
      </w:r>
      <w:r>
        <w:t xml:space="preserve">appen once monthly for three months consecutively. </w:t>
      </w:r>
    </w:p>
    <w:p w14:paraId="0E3F02B2" w14:textId="77777777" w:rsidR="00707909" w:rsidRDefault="00707909" w:rsidP="00707909">
      <w:pPr>
        <w:shd w:val="clear" w:color="auto" w:fill="FFFFFF"/>
        <w:spacing w:line="240" w:lineRule="auto"/>
      </w:pPr>
    </w:p>
    <w:p w14:paraId="22571C64" w14:textId="2280E04E" w:rsidR="00707909" w:rsidRPr="00707909" w:rsidRDefault="00707909" w:rsidP="00707909">
      <w:pPr>
        <w:shd w:val="clear" w:color="auto" w:fill="FFFFFF"/>
        <w:spacing w:line="240" w:lineRule="auto"/>
        <w:rPr>
          <w:b/>
        </w:rPr>
      </w:pPr>
      <w:r w:rsidRPr="00707909">
        <w:rPr>
          <w:b/>
        </w:rPr>
        <w:t>RF Microneedling</w:t>
      </w:r>
    </w:p>
    <w:p w14:paraId="0000001E" w14:textId="77777777" w:rsidR="009F2238" w:rsidRDefault="009F2238">
      <w:pPr>
        <w:shd w:val="clear" w:color="auto" w:fill="FFFFFF"/>
        <w:spacing w:line="240" w:lineRule="auto"/>
      </w:pPr>
    </w:p>
    <w:p w14:paraId="00000020" w14:textId="4CFE6C4A" w:rsidR="009F2238" w:rsidRDefault="00707909">
      <w:pPr>
        <w:shd w:val="clear" w:color="auto" w:fill="FFFFFF"/>
        <w:spacing w:line="240" w:lineRule="auto"/>
      </w:pPr>
      <w:r>
        <w:t xml:space="preserve">Microneedling with the </w:t>
      </w:r>
      <w:r w:rsidR="00F14D3D">
        <w:t>Morpheus</w:t>
      </w:r>
      <w:r>
        <w:t xml:space="preserve"> system</w:t>
      </w:r>
      <w:r w:rsidR="00F14D3D">
        <w:t xml:space="preserve"> utilizes radio frequency</w:t>
      </w:r>
      <w:r>
        <w:t xml:space="preserve"> (RF)</w:t>
      </w:r>
      <w:r w:rsidR="00F14D3D">
        <w:t xml:space="preserve"> that can help renew and repair patient's skin on many different levels. Before the procedure, the technician applies a numbing agent to the skin’s s</w:t>
      </w:r>
      <w:r w:rsidR="00F14D3D">
        <w:t>urface</w:t>
      </w:r>
      <w:r>
        <w:t>. This</w:t>
      </w:r>
      <w:r w:rsidR="00F14D3D">
        <w:t xml:space="preserve"> guarantee</w:t>
      </w:r>
      <w:r>
        <w:t>s</w:t>
      </w:r>
      <w:r w:rsidR="00F14D3D">
        <w:t xml:space="preserve"> comfort during the treatment. </w:t>
      </w:r>
    </w:p>
    <w:p w14:paraId="0188536D" w14:textId="77777777" w:rsidR="00707909" w:rsidRDefault="00707909">
      <w:pPr>
        <w:shd w:val="clear" w:color="auto" w:fill="FFFFFF"/>
        <w:spacing w:line="240" w:lineRule="auto"/>
      </w:pPr>
    </w:p>
    <w:p w14:paraId="00000021" w14:textId="61749EC9" w:rsidR="009F2238" w:rsidRDefault="00F14D3D">
      <w:pPr>
        <w:shd w:val="clear" w:color="auto" w:fill="FFFFFF"/>
        <w:spacing w:line="240" w:lineRule="auto"/>
      </w:pPr>
      <w:r>
        <w:t xml:space="preserve">In addition to </w:t>
      </w:r>
      <w:r w:rsidR="00707909">
        <w:t xml:space="preserve">the benefits of traditional </w:t>
      </w:r>
      <w:r>
        <w:t>Microneedling</w:t>
      </w:r>
      <w:r w:rsidR="00707909">
        <w:t xml:space="preserve">, </w:t>
      </w:r>
      <w:r>
        <w:t>the needles also embed radio frequency into the skin</w:t>
      </w:r>
      <w:r w:rsidR="00707909">
        <w:t xml:space="preserve"> to warm the deep layers of tissue. The RF energy</w:t>
      </w:r>
      <w:r>
        <w:t xml:space="preserve"> stimulates even more production of collagen and </w:t>
      </w:r>
      <w:r w:rsidR="00707909">
        <w:t xml:space="preserve">tissue remodeling than </w:t>
      </w:r>
      <w:r>
        <w:t>achiev</w:t>
      </w:r>
      <w:r w:rsidR="00707909">
        <w:t>able</w:t>
      </w:r>
      <w:r>
        <w:t xml:space="preserve"> with Micronee</w:t>
      </w:r>
      <w:r>
        <w:t>dling on its own. This deep stimulation of the dermis helps firm the skin and repair various types of blemishes like wrinkles, acne scars, and stretch marks.¹</w:t>
      </w:r>
    </w:p>
    <w:p w14:paraId="00000022" w14:textId="77777777" w:rsidR="009F2238" w:rsidRDefault="009F2238">
      <w:pPr>
        <w:shd w:val="clear" w:color="auto" w:fill="FFFFFF"/>
        <w:spacing w:line="240" w:lineRule="auto"/>
      </w:pPr>
    </w:p>
    <w:p w14:paraId="00000023" w14:textId="77777777" w:rsidR="009F2238" w:rsidRDefault="00F14D3D">
      <w:pPr>
        <w:shd w:val="clear" w:color="auto" w:fill="FFFFFF"/>
        <w:spacing w:line="240" w:lineRule="auto"/>
        <w:rPr>
          <w:b/>
        </w:rPr>
      </w:pPr>
      <w:r>
        <w:rPr>
          <w:b/>
        </w:rPr>
        <w:t>Morpheus8 versus Dermarollers</w:t>
      </w:r>
    </w:p>
    <w:p w14:paraId="00000024" w14:textId="77777777" w:rsidR="009F2238" w:rsidRDefault="009F2238">
      <w:pPr>
        <w:shd w:val="clear" w:color="auto" w:fill="FFFFFF"/>
        <w:spacing w:line="240" w:lineRule="auto"/>
        <w:rPr>
          <w:b/>
        </w:rPr>
      </w:pPr>
    </w:p>
    <w:p w14:paraId="00000025" w14:textId="5DC3C212" w:rsidR="009F2238" w:rsidRDefault="00F14D3D">
      <w:pPr>
        <w:shd w:val="clear" w:color="auto" w:fill="FFFFFF"/>
        <w:spacing w:line="240" w:lineRule="auto"/>
      </w:pPr>
      <w:r>
        <w:t>Traditionally, Microneedling was done using a device called a Der</w:t>
      </w:r>
      <w:r>
        <w:t>maroller. These devices are made up of a manually run</w:t>
      </w:r>
      <w:r>
        <w:t xml:space="preserve"> drum with microscopic needles. </w:t>
      </w:r>
      <w:r w:rsidR="00707909">
        <w:t>Truth &amp; Beauty Spa</w:t>
      </w:r>
      <w:r>
        <w:t xml:space="preserve"> offers the newest advancement in Microneedling technology: the Morpheus8, which utilizes fractionated radio frequency to deeply stimulate the sub-dermal layers. </w:t>
      </w:r>
    </w:p>
    <w:p w14:paraId="00000026" w14:textId="77777777" w:rsidR="009F2238" w:rsidRDefault="009F2238">
      <w:pPr>
        <w:shd w:val="clear" w:color="auto" w:fill="FFFFFF"/>
        <w:spacing w:line="240" w:lineRule="auto"/>
      </w:pPr>
    </w:p>
    <w:p w14:paraId="00000027" w14:textId="22793D46" w:rsidR="009F2238" w:rsidRDefault="00F14D3D">
      <w:pPr>
        <w:shd w:val="clear" w:color="auto" w:fill="FFFFFF"/>
        <w:spacing w:line="240" w:lineRule="auto"/>
      </w:pPr>
      <w:r>
        <w:t>Morpheus8 is able to safely penetrate the epidermis to deliv</w:t>
      </w:r>
      <w:r>
        <w:t>er bipolar radio frequency on the sub-dermal and even deeper subcutaneous layer. This results in even longer-lasting results. The Morpheus8 for Microneedling</w:t>
      </w:r>
      <w:r>
        <w:t xml:space="preserve"> utilizes 24 silicone-covered microneedles to help tighten fat and contract connective tissue. Bipo</w:t>
      </w:r>
      <w:r>
        <w:t xml:space="preserve">lar radio frequency energy </w:t>
      </w:r>
      <w:r w:rsidR="00707909">
        <w:t>is</w:t>
      </w:r>
      <w:r>
        <w:t xml:space="preserve"> clinically proven to reduce the appearance of wrinkles</w:t>
      </w:r>
      <w:r w:rsidR="00707909">
        <w:t>. It also simultaneously builds</w:t>
      </w:r>
      <w:r>
        <w:t xml:space="preserve"> up collagen and elastin. It is non-invasive </w:t>
      </w:r>
      <w:r w:rsidR="00707909">
        <w:t>with</w:t>
      </w:r>
      <w:r>
        <w:t xml:space="preserve"> minimal downtime.  </w:t>
      </w:r>
    </w:p>
    <w:p w14:paraId="00000028" w14:textId="77777777" w:rsidR="009F2238" w:rsidRDefault="009F2238">
      <w:pPr>
        <w:shd w:val="clear" w:color="auto" w:fill="FFFFFF"/>
        <w:spacing w:line="240" w:lineRule="auto"/>
      </w:pPr>
    </w:p>
    <w:p w14:paraId="00000029" w14:textId="77777777" w:rsidR="009F2238" w:rsidRDefault="00F14D3D">
      <w:pPr>
        <w:shd w:val="clear" w:color="auto" w:fill="FFFFFF"/>
        <w:spacing w:line="240" w:lineRule="auto"/>
        <w:rPr>
          <w:b/>
        </w:rPr>
      </w:pPr>
      <w:r>
        <w:rPr>
          <w:b/>
        </w:rPr>
        <w:t xml:space="preserve">Does Microneedling Hurt? </w:t>
      </w:r>
    </w:p>
    <w:p w14:paraId="0000002A" w14:textId="77777777" w:rsidR="009F2238" w:rsidRDefault="009F2238">
      <w:pPr>
        <w:shd w:val="clear" w:color="auto" w:fill="FFFFFF"/>
        <w:spacing w:line="240" w:lineRule="auto"/>
        <w:rPr>
          <w:b/>
        </w:rPr>
      </w:pPr>
    </w:p>
    <w:p w14:paraId="0000002B" w14:textId="54779E76" w:rsidR="009F2238" w:rsidRDefault="00F14D3D">
      <w:pPr>
        <w:shd w:val="clear" w:color="auto" w:fill="FFFFFF"/>
        <w:spacing w:line="240" w:lineRule="auto"/>
      </w:pPr>
      <w:r>
        <w:t>The use of topical numbing agents m</w:t>
      </w:r>
      <w:r>
        <w:t>akes Microneedling essentially a pain-fre</w:t>
      </w:r>
      <w:r w:rsidR="00707909">
        <w:t xml:space="preserve">e procedure. Individual </w:t>
      </w:r>
      <w:r>
        <w:t>experiences can vary</w:t>
      </w:r>
      <w:r w:rsidR="00707909">
        <w:t xml:space="preserve">. </w:t>
      </w:r>
      <w:r>
        <w:t>However,</w:t>
      </w:r>
      <w:r>
        <w:t xml:space="preserve"> a survey of patients from </w:t>
      </w:r>
      <w:r w:rsidRPr="00707909">
        <w:rPr>
          <w:i/>
        </w:rPr>
        <w:t>JAMA Dermatology</w:t>
      </w:r>
      <w:r>
        <w:t xml:space="preserve"> showed that using a 1-10 pain scale where 10 equals</w:t>
      </w:r>
      <w:r w:rsidR="00280DE7">
        <w:t xml:space="preserve"> the</w:t>
      </w:r>
      <w:r>
        <w:t xml:space="preserve"> most painful, a majority of patients rated Microneedling at one</w:t>
      </w:r>
      <w:r>
        <w:t xml:space="preserve">. </w:t>
      </w:r>
    </w:p>
    <w:p w14:paraId="0000002C" w14:textId="77777777" w:rsidR="009F2238" w:rsidRDefault="009F2238">
      <w:pPr>
        <w:shd w:val="clear" w:color="auto" w:fill="FFFFFF"/>
        <w:spacing w:line="240" w:lineRule="auto"/>
      </w:pPr>
    </w:p>
    <w:p w14:paraId="0000002D" w14:textId="0FC7816F" w:rsidR="009F2238" w:rsidRDefault="00F14D3D">
      <w:pPr>
        <w:shd w:val="clear" w:color="auto" w:fill="FFFFFF"/>
        <w:spacing w:line="240" w:lineRule="auto"/>
      </w:pPr>
      <w:r>
        <w:t>Morpheus8 specifically is very safe for the skin. It has adjustable depths of 200-400 microns with highly uniform effec</w:t>
      </w:r>
      <w:r w:rsidR="00280DE7">
        <w:t xml:space="preserve">t. This results in very little to </w:t>
      </w:r>
      <w:r>
        <w:t xml:space="preserve">no damage to the epidermis. Because the device uses long, silicone-coated needles it is safe for all </w:t>
      </w:r>
      <w:r>
        <w:t>skin types and carries a reduced risk for PIH (post-inflammatory hyperpigmentation), which is common after other ablation treatments.</w:t>
      </w:r>
    </w:p>
    <w:p w14:paraId="0000002E" w14:textId="77777777" w:rsidR="009F2238" w:rsidRDefault="009F2238">
      <w:pPr>
        <w:shd w:val="clear" w:color="auto" w:fill="FFFFFF"/>
        <w:spacing w:line="240" w:lineRule="auto"/>
      </w:pPr>
    </w:p>
    <w:p w14:paraId="00000030" w14:textId="77777777" w:rsidR="009F2238" w:rsidRDefault="009F2238">
      <w:pPr>
        <w:shd w:val="clear" w:color="auto" w:fill="FFFFFF"/>
        <w:spacing w:line="240" w:lineRule="auto"/>
      </w:pPr>
    </w:p>
    <w:p w14:paraId="00000031" w14:textId="77777777" w:rsidR="009F2238" w:rsidRDefault="00F14D3D">
      <w:pPr>
        <w:shd w:val="clear" w:color="auto" w:fill="FFFFFF"/>
        <w:spacing w:line="240" w:lineRule="auto"/>
        <w:rPr>
          <w:b/>
        </w:rPr>
      </w:pPr>
      <w:r>
        <w:rPr>
          <w:b/>
        </w:rPr>
        <w:t>Microneedling Aftercare and Downtime</w:t>
      </w:r>
    </w:p>
    <w:p w14:paraId="00000032" w14:textId="77777777" w:rsidR="009F2238" w:rsidRDefault="009F2238">
      <w:pPr>
        <w:shd w:val="clear" w:color="auto" w:fill="FFFFFF"/>
        <w:spacing w:line="240" w:lineRule="auto"/>
      </w:pPr>
    </w:p>
    <w:p w14:paraId="00000033" w14:textId="5A5B139B" w:rsidR="009F2238" w:rsidRDefault="00F14D3D">
      <w:pPr>
        <w:shd w:val="clear" w:color="auto" w:fill="FFFFFF"/>
        <w:spacing w:line="240" w:lineRule="auto"/>
      </w:pPr>
      <w:r>
        <w:t>Post-procedure, patients can experience swelling and redness in the treated area that is comparable to a minor sunburn. Individua</w:t>
      </w:r>
      <w:r w:rsidR="00280DE7">
        <w:t>l patient experiences will vary.* G</w:t>
      </w:r>
      <w:r>
        <w:t xml:space="preserve">enerally, these effects recede within 1-3 days. During your free patient consultation, </w:t>
      </w:r>
      <w:r w:rsidR="00280DE7">
        <w:t>your</w:t>
      </w:r>
      <w:r>
        <w:t xml:space="preserve"> specialist will go over Microneedling aftercare and downtime so you can be prepared.* </w:t>
      </w:r>
    </w:p>
    <w:p w14:paraId="00000034" w14:textId="77777777" w:rsidR="009F2238" w:rsidRDefault="009F2238">
      <w:pPr>
        <w:shd w:val="clear" w:color="auto" w:fill="FFFFFF"/>
        <w:spacing w:line="240" w:lineRule="auto"/>
        <w:rPr>
          <w:b/>
        </w:rPr>
      </w:pPr>
    </w:p>
    <w:p w14:paraId="00000035" w14:textId="77777777" w:rsidR="009F2238" w:rsidRDefault="00F14D3D">
      <w:pPr>
        <w:spacing w:after="200"/>
        <w:rPr>
          <w:b/>
        </w:rPr>
      </w:pPr>
      <w:r>
        <w:rPr>
          <w:b/>
        </w:rPr>
        <w:t>How Much Does Microneedling Cost?</w:t>
      </w:r>
    </w:p>
    <w:p w14:paraId="00000036" w14:textId="35E08915" w:rsidR="009F2238" w:rsidRDefault="00F14D3D">
      <w:pPr>
        <w:spacing w:after="200"/>
        <w:rPr>
          <w:b/>
        </w:rPr>
      </w:pPr>
      <w:r>
        <w:t>Microneedling is one of the more affordable cosmetic procedures</w:t>
      </w:r>
      <w:r w:rsidR="00280DE7">
        <w:t xml:space="preserve">. </w:t>
      </w:r>
      <w:r>
        <w:t xml:space="preserve">However, many factors determine the final price. </w:t>
      </w:r>
      <w:r w:rsidR="00280DE7">
        <w:t>During your consultation, a specialist will</w:t>
      </w:r>
      <w:r>
        <w:t xml:space="preserve"> breakdown Microneedling costs to help you find a unique treatment schedule that fits your skincare goals and your budget. </w:t>
      </w:r>
    </w:p>
    <w:p w14:paraId="00000037" w14:textId="77777777" w:rsidR="009F2238" w:rsidRDefault="00F14D3D">
      <w:pPr>
        <w:spacing w:after="200"/>
        <w:rPr>
          <w:b/>
        </w:rPr>
      </w:pPr>
      <w:r>
        <w:rPr>
          <w:b/>
        </w:rPr>
        <w:t>Microneedling in Tandem with Hyaluronic Acid and PRP</w:t>
      </w:r>
    </w:p>
    <w:p w14:paraId="00000038" w14:textId="05037922" w:rsidR="009F2238" w:rsidRDefault="00280DE7">
      <w:pPr>
        <w:spacing w:after="200"/>
      </w:pPr>
      <w:r>
        <w:t xml:space="preserve">Microneedling </w:t>
      </w:r>
      <w:r w:rsidR="00F14D3D">
        <w:t>greatly improves the skin’s ability to absorb topical skincare products. This makes it ideal as a supplemental treatment for facials that use Hyaluronic Acid or PRP (Platelet Rich Plasma). Clinical studies report that Collage</w:t>
      </w:r>
      <w:r w:rsidR="00F14D3D">
        <w:t>n Ind</w:t>
      </w:r>
      <w:r>
        <w:t xml:space="preserve">uction Therapy goes beyond </w:t>
      </w:r>
      <w:r w:rsidR="00F14D3D">
        <w:t xml:space="preserve">triggering the natural healing mechanism with micro-injuries. The paths created by the needle also make micro-channels leading </w:t>
      </w:r>
      <w:r w:rsidR="00F14D3D">
        <w:t>deeper into the skin. The presence of the micro-channels facilitates bett</w:t>
      </w:r>
      <w:r w:rsidR="00F14D3D">
        <w:t>er absorption of any topical agents, improving the impact of its active compounds.²</w:t>
      </w:r>
    </w:p>
    <w:p w14:paraId="00000039" w14:textId="25827336" w:rsidR="009F2238" w:rsidRDefault="00280DE7">
      <w:pPr>
        <w:spacing w:after="200"/>
        <w:rPr>
          <w:b/>
        </w:rPr>
      </w:pPr>
      <w:r>
        <w:rPr>
          <w:b/>
        </w:rPr>
        <w:t>Microneedling</w:t>
      </w:r>
      <w:r w:rsidR="00F14D3D">
        <w:rPr>
          <w:b/>
        </w:rPr>
        <w:t xml:space="preserve"> Near Me</w:t>
      </w:r>
    </w:p>
    <w:p w14:paraId="0000003A" w14:textId="412387B7" w:rsidR="009F2238" w:rsidRDefault="00F14D3D">
      <w:pPr>
        <w:spacing w:after="200"/>
      </w:pPr>
      <w:r>
        <w:t>If you are</w:t>
      </w:r>
      <w:r>
        <w:t xml:space="preserve"> ready to reveal the radiant rejuvenated skin beneath the surface, consider contacting </w:t>
      </w:r>
      <w:r w:rsidR="00707909">
        <w:t>Truth &amp; Beauty Spa</w:t>
      </w:r>
      <w:r>
        <w:t xml:space="preserve"> today! As one of </w:t>
      </w:r>
      <w:r w:rsidR="00280DE7">
        <w:t xml:space="preserve">Staten Island’s </w:t>
      </w:r>
      <w:r>
        <w:t>leading Microneedling medical spas, our skilled and friendl</w:t>
      </w:r>
      <w:r w:rsidR="00280DE7">
        <w:t>y technicians are dedicated to delivering a stellar experience and superior results.</w:t>
      </w:r>
      <w:r>
        <w:t xml:space="preserve"> To learn more about superior Microneedling in </w:t>
      </w:r>
      <w:r w:rsidR="00280DE7">
        <w:t>Roslyn Heights, NY,</w:t>
      </w:r>
      <w:r>
        <w:t xml:space="preserve"> contact us today at </w:t>
      </w:r>
      <w:r w:rsidR="00707909">
        <w:t>819-162-2398</w:t>
      </w:r>
      <w:r>
        <w:t xml:space="preserve"> or</w:t>
      </w:r>
      <w:r w:rsidR="00280DE7">
        <w:t xml:space="preserve"> by filling out the form below.</w:t>
      </w:r>
    </w:p>
    <w:p w14:paraId="0000003B" w14:textId="77777777" w:rsidR="009F2238" w:rsidRDefault="009F2238">
      <w:pPr>
        <w:spacing w:after="200"/>
      </w:pPr>
    </w:p>
    <w:p w14:paraId="0000003C" w14:textId="77777777" w:rsidR="009F2238" w:rsidRDefault="00F14D3D">
      <w:pPr>
        <w:spacing w:after="200"/>
        <w:rPr>
          <w:b/>
        </w:rPr>
      </w:pPr>
      <w:r>
        <w:rPr>
          <w:b/>
        </w:rPr>
        <w:t>Sources:</w:t>
      </w:r>
    </w:p>
    <w:p w14:paraId="0000003D" w14:textId="77777777" w:rsidR="009F2238" w:rsidRDefault="00F14D3D">
      <w:pPr>
        <w:spacing w:after="200"/>
      </w:pPr>
      <w:r>
        <w:t xml:space="preserve">¹ </w:t>
      </w:r>
      <w:hyperlink r:id="rId6">
        <w:r>
          <w:rPr>
            <w:color w:val="0000FF"/>
            <w:u w:val="single"/>
          </w:rPr>
          <w:t>https://www.ncbi.nlm.nih.gov/pubmed/27755171</w:t>
        </w:r>
      </w:hyperlink>
    </w:p>
    <w:p w14:paraId="0000003E" w14:textId="77777777" w:rsidR="009F2238" w:rsidRDefault="00F14D3D">
      <w:pPr>
        <w:spacing w:after="200"/>
      </w:pPr>
      <w:r>
        <w:t xml:space="preserve">² </w:t>
      </w:r>
      <w:hyperlink r:id="rId7">
        <w:r>
          <w:rPr>
            <w:color w:val="0000FF"/>
            <w:u w:val="single"/>
          </w:rPr>
          <w:t>https://www.ncbi.nlm.nih.gov/pmc/articles/PMC5556180/</w:t>
        </w:r>
      </w:hyperlink>
    </w:p>
    <w:p w14:paraId="0000003F" w14:textId="77777777" w:rsidR="009F2238" w:rsidRDefault="00F14D3D">
      <w:pPr>
        <w:spacing w:after="200"/>
      </w:pPr>
      <w:r>
        <w:t xml:space="preserve">³ </w:t>
      </w:r>
      <w:hyperlink r:id="rId8">
        <w:r>
          <w:rPr>
            <w:color w:val="0000FF"/>
            <w:u w:val="single"/>
          </w:rPr>
          <w:t>https://www.ncbi.nlm.nih.gov/pmc/articles/PMC4976400/</w:t>
        </w:r>
      </w:hyperlink>
    </w:p>
    <w:p w14:paraId="00000040" w14:textId="77777777" w:rsidR="009F2238" w:rsidRDefault="00F14D3D">
      <w:pPr>
        <w:spacing w:after="200"/>
      </w:pPr>
      <w:r>
        <w:t xml:space="preserve">⁴ </w:t>
      </w:r>
      <w:hyperlink r:id="rId9">
        <w:r>
          <w:rPr>
            <w:color w:val="0000FF"/>
            <w:u w:val="single"/>
          </w:rPr>
          <w:t>https://www.ncbi.nlm.nih.gov/pubmed/24919799</w:t>
        </w:r>
      </w:hyperlink>
    </w:p>
    <w:p w14:paraId="00000041" w14:textId="77777777" w:rsidR="009F2238" w:rsidRDefault="009F2238">
      <w:pPr>
        <w:spacing w:after="200"/>
      </w:pPr>
    </w:p>
    <w:p w14:paraId="00000042" w14:textId="77777777" w:rsidR="009F2238" w:rsidRDefault="009F2238">
      <w:pPr>
        <w:spacing w:after="200"/>
      </w:pPr>
    </w:p>
    <w:p w14:paraId="00000043" w14:textId="77777777" w:rsidR="009F2238" w:rsidRDefault="009F2238">
      <w:pPr>
        <w:spacing w:after="200"/>
      </w:pPr>
    </w:p>
    <w:p w14:paraId="00000044" w14:textId="77777777" w:rsidR="009F2238" w:rsidRDefault="009F2238"/>
    <w:p w14:paraId="00000045" w14:textId="77777777" w:rsidR="009F2238" w:rsidRDefault="009F2238"/>
    <w:p w14:paraId="00000046" w14:textId="77777777" w:rsidR="009F2238" w:rsidRDefault="009F2238"/>
    <w:p w14:paraId="00000047" w14:textId="77777777" w:rsidR="009F2238" w:rsidRDefault="009F2238"/>
    <w:p w14:paraId="00000048" w14:textId="77777777" w:rsidR="009F2238" w:rsidRDefault="009F2238"/>
    <w:p w14:paraId="00000049" w14:textId="77777777" w:rsidR="009F2238" w:rsidRDefault="009F2238"/>
    <w:p w14:paraId="0000004A" w14:textId="77777777" w:rsidR="009F2238" w:rsidRDefault="009F2238"/>
    <w:p w14:paraId="0000004B" w14:textId="77777777" w:rsidR="009F2238" w:rsidRDefault="009F2238"/>
    <w:p w14:paraId="0000004C" w14:textId="77777777" w:rsidR="009F2238" w:rsidRDefault="009F2238"/>
    <w:p w14:paraId="0000004D" w14:textId="77777777" w:rsidR="009F2238" w:rsidRDefault="009F2238"/>
    <w:p w14:paraId="0000004E" w14:textId="77777777" w:rsidR="009F2238" w:rsidRDefault="009F2238"/>
    <w:p w14:paraId="0000004F" w14:textId="77777777" w:rsidR="009F2238" w:rsidRDefault="009F2238"/>
    <w:p w14:paraId="00000050" w14:textId="77777777" w:rsidR="009F2238" w:rsidRDefault="009F2238"/>
    <w:p w14:paraId="00000051" w14:textId="77777777" w:rsidR="009F2238" w:rsidRDefault="009F2238"/>
    <w:p w14:paraId="00000052" w14:textId="77777777" w:rsidR="009F2238" w:rsidRDefault="009F2238"/>
    <w:p w14:paraId="00000053" w14:textId="77777777" w:rsidR="009F2238" w:rsidRDefault="009F2238"/>
    <w:p w14:paraId="00000054" w14:textId="77777777" w:rsidR="009F2238" w:rsidRDefault="009F2238"/>
    <w:p w14:paraId="00000055" w14:textId="77777777" w:rsidR="009F2238" w:rsidRDefault="009F2238"/>
    <w:p w14:paraId="00000056" w14:textId="77777777" w:rsidR="009F2238" w:rsidRDefault="009F2238"/>
    <w:p w14:paraId="00000057" w14:textId="77777777" w:rsidR="009F2238" w:rsidRDefault="009F2238"/>
    <w:p w14:paraId="00000058" w14:textId="77777777" w:rsidR="009F2238" w:rsidRDefault="009F2238"/>
    <w:p w14:paraId="00000059" w14:textId="77777777" w:rsidR="009F2238" w:rsidRDefault="009F2238"/>
    <w:p w14:paraId="0000005A" w14:textId="77777777" w:rsidR="009F2238" w:rsidRDefault="009F2238"/>
    <w:p w14:paraId="0000005B" w14:textId="77777777" w:rsidR="009F2238" w:rsidRDefault="009F2238"/>
    <w:p w14:paraId="0000005C" w14:textId="77777777" w:rsidR="009F2238" w:rsidRDefault="009F2238"/>
    <w:p w14:paraId="0000005D" w14:textId="77777777" w:rsidR="009F2238" w:rsidRDefault="009F2238"/>
    <w:p w14:paraId="0000005E" w14:textId="77777777" w:rsidR="009F2238" w:rsidRDefault="009F2238"/>
    <w:p w14:paraId="0000005F" w14:textId="77777777" w:rsidR="009F2238" w:rsidRDefault="009F2238"/>
    <w:p w14:paraId="00000060" w14:textId="77777777" w:rsidR="009F2238" w:rsidRDefault="009F2238"/>
    <w:p w14:paraId="00000061" w14:textId="77777777" w:rsidR="009F2238" w:rsidRDefault="009F2238"/>
    <w:p w14:paraId="00000091" w14:textId="7AE63263" w:rsidR="009F2238" w:rsidRPr="00592FD9" w:rsidRDefault="009F2238">
      <w:pPr>
        <w:spacing w:after="200"/>
        <w:rPr>
          <w:b/>
          <w:u w:val="single"/>
        </w:rPr>
      </w:pPr>
    </w:p>
    <w:p w14:paraId="00000092" w14:textId="77777777" w:rsidR="009F2238" w:rsidRDefault="009F2238">
      <w:pPr>
        <w:spacing w:after="200"/>
      </w:pPr>
    </w:p>
    <w:p w14:paraId="00000093" w14:textId="77777777" w:rsidR="009F2238" w:rsidRDefault="009F2238">
      <w:pPr>
        <w:spacing w:after="200"/>
      </w:pPr>
    </w:p>
    <w:p w14:paraId="00000094" w14:textId="77777777" w:rsidR="009F2238" w:rsidRDefault="009F2238">
      <w:pPr>
        <w:spacing w:after="200"/>
      </w:pPr>
    </w:p>
    <w:p w14:paraId="00000095" w14:textId="77777777" w:rsidR="009F2238" w:rsidRDefault="009F2238">
      <w:pPr>
        <w:spacing w:after="200"/>
      </w:pPr>
    </w:p>
    <w:p w14:paraId="00000096" w14:textId="77777777" w:rsidR="009F2238" w:rsidRDefault="009F2238">
      <w:pPr>
        <w:spacing w:after="200"/>
      </w:pPr>
    </w:p>
    <w:p w14:paraId="00000133" w14:textId="0364D39D" w:rsidR="009F2238" w:rsidRDefault="009F2238">
      <w:pPr>
        <w:spacing w:after="200"/>
      </w:pPr>
    </w:p>
    <w:sectPr w:rsidR="009F223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744D5"/>
    <w:multiLevelType w:val="multilevel"/>
    <w:tmpl w:val="D55EEF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07063036"/>
    <w:multiLevelType w:val="multilevel"/>
    <w:tmpl w:val="9AC624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174D0AB5"/>
    <w:multiLevelType w:val="multilevel"/>
    <w:tmpl w:val="C1B48C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2AB762E6"/>
    <w:multiLevelType w:val="multilevel"/>
    <w:tmpl w:val="A39400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43CA64F3"/>
    <w:multiLevelType w:val="multilevel"/>
    <w:tmpl w:val="F7AADE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5C9A3C0A"/>
    <w:multiLevelType w:val="multilevel"/>
    <w:tmpl w:val="2B54A9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74135FFE"/>
    <w:multiLevelType w:val="multilevel"/>
    <w:tmpl w:val="E14A95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7966189D"/>
    <w:multiLevelType w:val="multilevel"/>
    <w:tmpl w:val="E4A091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7C117634"/>
    <w:multiLevelType w:val="multilevel"/>
    <w:tmpl w:val="0B3668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LY0MDQ3sDQ0NbYwM7ZQ0lEKTi0uzszPAykwrAUAZQHMDiwAAAA="/>
  </w:docVars>
  <w:rsids>
    <w:rsidRoot w:val="009F2238"/>
    <w:rsid w:val="00280DE7"/>
    <w:rsid w:val="00292102"/>
    <w:rsid w:val="003E3798"/>
    <w:rsid w:val="00454847"/>
    <w:rsid w:val="00592FD9"/>
    <w:rsid w:val="006F2B8F"/>
    <w:rsid w:val="00707909"/>
    <w:rsid w:val="009F2238"/>
    <w:rsid w:val="00E201DD"/>
    <w:rsid w:val="00F14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29210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0790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29210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079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4976400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ncbi.nlm.nih.gov/pmc/articles/PMC555618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7755171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249197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132</Words>
  <Characters>645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4</cp:revision>
  <dcterms:created xsi:type="dcterms:W3CDTF">2019-09-25T18:04:00Z</dcterms:created>
  <dcterms:modified xsi:type="dcterms:W3CDTF">2019-09-25T18:24:00Z</dcterms:modified>
</cp:coreProperties>
</file>